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0" w:name="the-title-1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29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9"/>
    <w:bookmarkEnd w:id="30"/>
    <w:bookmarkStart w:id="40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TextBody"/>
      </w:pPr>
      <w:r>
        <w:t xml:space="preserve"> </w:t>
      </w:r>
    </w:p>
    <w:bookmarkStart w:id="31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1"/>
    <w:bookmarkStart w:id="32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2"/>
    <w:bookmarkStart w:id="36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5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5"/>
    <w:bookmarkEnd w:id="36"/>
    <w:bookmarkStart w:id="38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3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37"/>
    <w:bookmarkEnd w:id="38"/>
    <w:bookmarkStart w:id="39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9"/>
    <w:bookmarkEnd w:id="40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4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/>
  </property>
  <property fmtid="{D5CDD505-2E9C-101B-9397-08002B2CF9AE}" pid="6" name="wordcount">
    <vt:lpwstr>768</vt:lpwstr>
  </property>
</Properties>
</file>